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3DD1F" w14:textId="77777777" w:rsidR="004E085A" w:rsidRPr="00EA4E12" w:rsidRDefault="004E085A" w:rsidP="004E085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  <w:r w:rsidRPr="00EA4E12">
        <w:rPr>
          <w:rFonts w:ascii="Times New Roman" w:hAnsi="Times New Roman" w:cs="Times New Roman"/>
          <w:b/>
          <w:bCs/>
          <w:sz w:val="16"/>
          <w:szCs w:val="16"/>
        </w:rPr>
        <w:t>T.C. ÇANAKKALE ONSEKİZ MART ÜNİVERSİTESİ BAYRAMİÇ MESLEK YÜKSEKOKULU</w:t>
      </w:r>
    </w:p>
    <w:p w14:paraId="5516C733" w14:textId="511984A5" w:rsidR="004E085A" w:rsidRPr="00EA4E12" w:rsidRDefault="00276C18" w:rsidP="004E085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  <w:r w:rsidRPr="00EA4E12">
        <w:rPr>
          <w:rFonts w:ascii="Times New Roman" w:hAnsi="Times New Roman" w:cs="Times New Roman"/>
          <w:b/>
          <w:bCs/>
          <w:sz w:val="16"/>
          <w:szCs w:val="16"/>
        </w:rPr>
        <w:t>LABORATUVAR TEKNOLOJİSİ</w:t>
      </w:r>
      <w:r w:rsidR="003D49FA" w:rsidRPr="00EA4E12">
        <w:rPr>
          <w:rFonts w:ascii="Times New Roman" w:hAnsi="Times New Roman" w:cs="Times New Roman"/>
          <w:b/>
          <w:bCs/>
          <w:sz w:val="16"/>
          <w:szCs w:val="16"/>
        </w:rPr>
        <w:t xml:space="preserve"> </w:t>
      </w:r>
      <w:r w:rsidR="005277F9" w:rsidRPr="00EA4E12">
        <w:rPr>
          <w:rFonts w:ascii="Times New Roman" w:hAnsi="Times New Roman" w:cs="Times New Roman"/>
          <w:b/>
          <w:bCs/>
          <w:sz w:val="16"/>
          <w:szCs w:val="16"/>
        </w:rPr>
        <w:t>PROGRAM</w:t>
      </w:r>
      <w:r w:rsidR="003D49FA" w:rsidRPr="00EA4E12">
        <w:rPr>
          <w:rFonts w:ascii="Times New Roman" w:hAnsi="Times New Roman" w:cs="Times New Roman"/>
          <w:b/>
          <w:bCs/>
          <w:sz w:val="16"/>
          <w:szCs w:val="16"/>
        </w:rPr>
        <w:t>I</w:t>
      </w:r>
    </w:p>
    <w:p w14:paraId="188BE49A" w14:textId="14A675C5" w:rsidR="004E085A" w:rsidRPr="00A46838" w:rsidRDefault="004E085A" w:rsidP="00A4683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  <w:r w:rsidRPr="00EA4E12">
        <w:rPr>
          <w:rFonts w:ascii="Times New Roman" w:hAnsi="Times New Roman" w:cs="Times New Roman"/>
          <w:b/>
          <w:bCs/>
          <w:sz w:val="16"/>
          <w:szCs w:val="16"/>
        </w:rPr>
        <w:t xml:space="preserve">2023-2024 </w:t>
      </w:r>
      <w:r w:rsidR="00223F7F" w:rsidRPr="00EA4E12">
        <w:rPr>
          <w:rFonts w:ascii="Times New Roman" w:hAnsi="Times New Roman" w:cs="Times New Roman"/>
          <w:b/>
          <w:bCs/>
          <w:sz w:val="16"/>
          <w:szCs w:val="16"/>
        </w:rPr>
        <w:t xml:space="preserve">BAHAR </w:t>
      </w:r>
      <w:r w:rsidRPr="00EA4E12">
        <w:rPr>
          <w:rFonts w:ascii="Times New Roman" w:hAnsi="Times New Roman" w:cs="Times New Roman"/>
          <w:b/>
          <w:bCs/>
          <w:sz w:val="16"/>
          <w:szCs w:val="16"/>
        </w:rPr>
        <w:t xml:space="preserve">YARIYILI I.  SINIF </w:t>
      </w:r>
      <w:r w:rsidR="003D49FA" w:rsidRPr="00EA4E12">
        <w:rPr>
          <w:rFonts w:ascii="Times New Roman" w:hAnsi="Times New Roman" w:cs="Times New Roman"/>
          <w:b/>
          <w:bCs/>
          <w:sz w:val="16"/>
          <w:szCs w:val="16"/>
        </w:rPr>
        <w:t xml:space="preserve">HAFTALIK </w:t>
      </w:r>
      <w:r w:rsidRPr="00EA4E12">
        <w:rPr>
          <w:rFonts w:ascii="Times New Roman" w:hAnsi="Times New Roman" w:cs="Times New Roman"/>
          <w:b/>
          <w:bCs/>
          <w:sz w:val="16"/>
          <w:szCs w:val="16"/>
        </w:rPr>
        <w:t xml:space="preserve">DERS </w:t>
      </w:r>
      <w:r w:rsidR="003D49FA" w:rsidRPr="00EA4E12">
        <w:rPr>
          <w:rFonts w:ascii="Times New Roman" w:hAnsi="Times New Roman" w:cs="Times New Roman"/>
          <w:b/>
          <w:bCs/>
          <w:sz w:val="16"/>
          <w:szCs w:val="16"/>
        </w:rPr>
        <w:t>ÇİZELGESİ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345"/>
        <w:gridCol w:w="3330"/>
        <w:gridCol w:w="2700"/>
        <w:gridCol w:w="2970"/>
        <w:gridCol w:w="2970"/>
        <w:gridCol w:w="2410"/>
      </w:tblGrid>
      <w:tr w:rsidR="004E085A" w:rsidRPr="00EA4E12" w14:paraId="0FF68413" w14:textId="77777777" w:rsidTr="002518C1">
        <w:trPr>
          <w:trHeight w:val="864"/>
        </w:trPr>
        <w:tc>
          <w:tcPr>
            <w:tcW w:w="1345" w:type="dxa"/>
            <w:tcBorders>
              <w:tl2br w:val="single" w:sz="4" w:space="0" w:color="auto"/>
            </w:tcBorders>
          </w:tcPr>
          <w:p w14:paraId="49CDB1AD" w14:textId="77777777" w:rsidR="004E085A" w:rsidRPr="00EA4E12" w:rsidRDefault="004E085A" w:rsidP="004E08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30" w:type="dxa"/>
            <w:vAlign w:val="center"/>
          </w:tcPr>
          <w:p w14:paraId="7326097E" w14:textId="77777777" w:rsidR="004E085A" w:rsidRPr="00EA4E12" w:rsidRDefault="004E085A" w:rsidP="004E08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Pazartesi</w:t>
            </w:r>
          </w:p>
        </w:tc>
        <w:tc>
          <w:tcPr>
            <w:tcW w:w="2700" w:type="dxa"/>
            <w:vAlign w:val="center"/>
          </w:tcPr>
          <w:p w14:paraId="15472A33" w14:textId="77777777" w:rsidR="004E085A" w:rsidRPr="00EA4E12" w:rsidRDefault="004E085A" w:rsidP="004E08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Salı</w:t>
            </w:r>
          </w:p>
        </w:tc>
        <w:tc>
          <w:tcPr>
            <w:tcW w:w="2970" w:type="dxa"/>
            <w:vAlign w:val="center"/>
          </w:tcPr>
          <w:p w14:paraId="662AB114" w14:textId="77777777" w:rsidR="004E085A" w:rsidRPr="00EA4E12" w:rsidRDefault="004E085A" w:rsidP="004E08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Çarşamba</w:t>
            </w:r>
          </w:p>
        </w:tc>
        <w:tc>
          <w:tcPr>
            <w:tcW w:w="2970" w:type="dxa"/>
            <w:vAlign w:val="center"/>
          </w:tcPr>
          <w:p w14:paraId="0ED84235" w14:textId="77777777" w:rsidR="004E085A" w:rsidRPr="00EA4E12" w:rsidRDefault="004E085A" w:rsidP="004E08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Perşembe</w:t>
            </w:r>
          </w:p>
        </w:tc>
        <w:tc>
          <w:tcPr>
            <w:tcW w:w="2410" w:type="dxa"/>
            <w:vAlign w:val="center"/>
          </w:tcPr>
          <w:p w14:paraId="19709AFC" w14:textId="77777777" w:rsidR="004E085A" w:rsidRPr="00EA4E12" w:rsidRDefault="004E085A" w:rsidP="004E08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Cuma</w:t>
            </w:r>
          </w:p>
        </w:tc>
      </w:tr>
      <w:tr w:rsidR="00C86691" w:rsidRPr="00EA4E12" w14:paraId="12EC2CE1" w14:textId="77777777" w:rsidTr="002518C1">
        <w:tc>
          <w:tcPr>
            <w:tcW w:w="1345" w:type="dxa"/>
            <w:vMerge w:val="restart"/>
            <w:vAlign w:val="center"/>
          </w:tcPr>
          <w:p w14:paraId="7F358E29" w14:textId="77777777" w:rsidR="00C86691" w:rsidRPr="00EA4E12" w:rsidRDefault="00C86691" w:rsidP="00C8669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08.10-08.55</w:t>
            </w:r>
          </w:p>
        </w:tc>
        <w:tc>
          <w:tcPr>
            <w:tcW w:w="3330" w:type="dxa"/>
            <w:tcBorders>
              <w:bottom w:val="single" w:sz="4" w:space="0" w:color="D9D9D9" w:themeColor="background1" w:themeShade="D9"/>
            </w:tcBorders>
          </w:tcPr>
          <w:p w14:paraId="449BC31D" w14:textId="5927B350" w:rsidR="00C86691" w:rsidRPr="00EA4E12" w:rsidRDefault="00C86691" w:rsidP="00C8669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0" w:type="dxa"/>
            <w:tcBorders>
              <w:bottom w:val="single" w:sz="4" w:space="0" w:color="D9D9D9" w:themeColor="background1" w:themeShade="D9"/>
            </w:tcBorders>
          </w:tcPr>
          <w:p w14:paraId="26991211" w14:textId="61A86834" w:rsidR="00C86691" w:rsidRPr="00EA4E12" w:rsidRDefault="00C86691" w:rsidP="00C8669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0" w:type="dxa"/>
            <w:tcBorders>
              <w:bottom w:val="single" w:sz="4" w:space="0" w:color="D9D9D9" w:themeColor="background1" w:themeShade="D9"/>
            </w:tcBorders>
          </w:tcPr>
          <w:p w14:paraId="5956EA8B" w14:textId="77777777" w:rsidR="00C86691" w:rsidRPr="00EA4E12" w:rsidRDefault="00C86691" w:rsidP="00C8669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0" w:type="dxa"/>
            <w:tcBorders>
              <w:bottom w:val="single" w:sz="4" w:space="0" w:color="D9D9D9" w:themeColor="background1" w:themeShade="D9"/>
            </w:tcBorders>
          </w:tcPr>
          <w:p w14:paraId="7670C490" w14:textId="09180B23" w:rsidR="00C86691" w:rsidRPr="00EA4E12" w:rsidRDefault="00163E92" w:rsidP="00C8669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YDİ 1002 Yabancı Dil II</w:t>
            </w:r>
          </w:p>
        </w:tc>
        <w:tc>
          <w:tcPr>
            <w:tcW w:w="2410" w:type="dxa"/>
            <w:tcBorders>
              <w:bottom w:val="single" w:sz="4" w:space="0" w:color="D9D9D9" w:themeColor="background1" w:themeShade="D9"/>
            </w:tcBorders>
          </w:tcPr>
          <w:p w14:paraId="5F31C1FF" w14:textId="77777777" w:rsidR="00C86691" w:rsidRPr="00EA4E12" w:rsidRDefault="00C86691" w:rsidP="00C8669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86691" w:rsidRPr="00EA4E12" w14:paraId="37DB271B" w14:textId="77777777" w:rsidTr="002518C1">
        <w:tc>
          <w:tcPr>
            <w:tcW w:w="1345" w:type="dxa"/>
            <w:vMerge/>
            <w:vAlign w:val="center"/>
          </w:tcPr>
          <w:p w14:paraId="09827408" w14:textId="77777777" w:rsidR="00C86691" w:rsidRPr="00EA4E12" w:rsidRDefault="00C86691" w:rsidP="00C8669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3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6CAA0489" w14:textId="6316EAA3" w:rsidR="00C86691" w:rsidRPr="00EA4E12" w:rsidRDefault="00C86691" w:rsidP="00C8669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517CED5C" w14:textId="14B26BFC" w:rsidR="00C86691" w:rsidRPr="00EA4E12" w:rsidRDefault="00C86691" w:rsidP="00C8669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0AACA59" w14:textId="77777777" w:rsidR="00C86691" w:rsidRPr="00EA4E12" w:rsidRDefault="00C86691" w:rsidP="00C8669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73218FB2" w14:textId="6DB12C8D" w:rsidR="00C86691" w:rsidRPr="00EA4E12" w:rsidRDefault="00163E92" w:rsidP="00C8669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233</w:t>
            </w:r>
          </w:p>
        </w:tc>
        <w:tc>
          <w:tcPr>
            <w:tcW w:w="241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699297EC" w14:textId="77777777" w:rsidR="00C86691" w:rsidRPr="00EA4E12" w:rsidRDefault="00C86691" w:rsidP="00C8669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63E92" w:rsidRPr="00EA4E12" w14:paraId="66134FDC" w14:textId="77777777" w:rsidTr="002518C1">
        <w:tc>
          <w:tcPr>
            <w:tcW w:w="1345" w:type="dxa"/>
            <w:vMerge w:val="restart"/>
            <w:tcBorders>
              <w:right w:val="single" w:sz="4" w:space="0" w:color="auto"/>
            </w:tcBorders>
            <w:vAlign w:val="center"/>
          </w:tcPr>
          <w:p w14:paraId="046CB264" w14:textId="77777777" w:rsidR="00163E92" w:rsidRPr="00EA4E12" w:rsidRDefault="00163E92" w:rsidP="00163E9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09.00-09.45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vAlign w:val="center"/>
          </w:tcPr>
          <w:p w14:paraId="590448DE" w14:textId="3F3F12F0" w:rsidR="00163E92" w:rsidRPr="00EA4E12" w:rsidRDefault="00163E92" w:rsidP="005D6CA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0" w:type="dxa"/>
            <w:tcBorders>
              <w:left w:val="single" w:sz="4" w:space="0" w:color="auto"/>
              <w:bottom w:val="single" w:sz="4" w:space="0" w:color="D9D9D9" w:themeColor="background1" w:themeShade="D9"/>
            </w:tcBorders>
          </w:tcPr>
          <w:p w14:paraId="146C62BD" w14:textId="38393691" w:rsidR="00657E37" w:rsidRPr="00EA4E12" w:rsidRDefault="00657E37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 xml:space="preserve">LAB 1046 Moleküler Biyoloji ve Genetik </w:t>
            </w:r>
          </w:p>
        </w:tc>
        <w:tc>
          <w:tcPr>
            <w:tcW w:w="2970" w:type="dxa"/>
            <w:tcBorders>
              <w:bottom w:val="single" w:sz="4" w:space="0" w:color="D9D9D9" w:themeColor="background1" w:themeShade="D9"/>
            </w:tcBorders>
          </w:tcPr>
          <w:p w14:paraId="26F8F76F" w14:textId="77777777" w:rsidR="00835142" w:rsidRDefault="00835142" w:rsidP="00163E9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 xml:space="preserve">LAB 1020 Analitik Kimya </w:t>
            </w:r>
          </w:p>
          <w:p w14:paraId="1D14AA54" w14:textId="01EDA634" w:rsidR="004C6BE7" w:rsidRPr="00EA4E12" w:rsidRDefault="004C6BE7" w:rsidP="00163E9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0" w:type="dxa"/>
            <w:tcBorders>
              <w:bottom w:val="single" w:sz="4" w:space="0" w:color="D9D9D9" w:themeColor="background1" w:themeShade="D9"/>
            </w:tcBorders>
          </w:tcPr>
          <w:p w14:paraId="3CD71ECD" w14:textId="4B0598CF" w:rsidR="00163E92" w:rsidRPr="00EA4E12" w:rsidRDefault="00163E92" w:rsidP="00163E9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YDİ 1002 Yabancı Dil II</w:t>
            </w:r>
          </w:p>
        </w:tc>
        <w:tc>
          <w:tcPr>
            <w:tcW w:w="2410" w:type="dxa"/>
            <w:tcBorders>
              <w:bottom w:val="single" w:sz="4" w:space="0" w:color="D9D9D9" w:themeColor="background1" w:themeShade="D9"/>
            </w:tcBorders>
          </w:tcPr>
          <w:p w14:paraId="23C5607D" w14:textId="53AF4D81" w:rsidR="00163E92" w:rsidRPr="00EA4E12" w:rsidRDefault="00163E92" w:rsidP="00163E9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63E92" w:rsidRPr="00EA4E12" w14:paraId="4B297B2D" w14:textId="77777777" w:rsidTr="002518C1">
        <w:tc>
          <w:tcPr>
            <w:tcW w:w="1345" w:type="dxa"/>
            <w:vMerge/>
            <w:tcBorders>
              <w:right w:val="single" w:sz="4" w:space="0" w:color="auto"/>
            </w:tcBorders>
            <w:vAlign w:val="center"/>
          </w:tcPr>
          <w:p w14:paraId="0DEB8A75" w14:textId="77777777" w:rsidR="00163E92" w:rsidRPr="00EA4E12" w:rsidRDefault="00163E92" w:rsidP="00163E9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30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B74AF" w14:textId="7E040C83" w:rsidR="00163E92" w:rsidRPr="00EA4E12" w:rsidRDefault="00163E92" w:rsidP="00163E9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0" w:type="dxa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auto"/>
            </w:tcBorders>
          </w:tcPr>
          <w:p w14:paraId="3E2830AC" w14:textId="747E913C" w:rsidR="00657E37" w:rsidRPr="00EA4E12" w:rsidRDefault="005D6CA9" w:rsidP="00163E9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233</w:t>
            </w: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auto"/>
            </w:tcBorders>
          </w:tcPr>
          <w:p w14:paraId="26DFFAD2" w14:textId="4B15DE77" w:rsidR="00163E92" w:rsidRPr="00EA4E12" w:rsidRDefault="00A458F5" w:rsidP="00163E9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3</w:t>
            </w: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auto"/>
            </w:tcBorders>
          </w:tcPr>
          <w:p w14:paraId="79A616F0" w14:textId="3ED48584" w:rsidR="00163E92" w:rsidRPr="00EA4E12" w:rsidRDefault="00163E92" w:rsidP="00163E9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233</w:t>
            </w:r>
          </w:p>
        </w:tc>
        <w:tc>
          <w:tcPr>
            <w:tcW w:w="2410" w:type="dxa"/>
            <w:tcBorders>
              <w:top w:val="single" w:sz="4" w:space="0" w:color="D9D9D9" w:themeColor="background1" w:themeShade="D9"/>
              <w:bottom w:val="single" w:sz="4" w:space="0" w:color="auto"/>
            </w:tcBorders>
          </w:tcPr>
          <w:p w14:paraId="73CAEE6B" w14:textId="073D332C" w:rsidR="00163E92" w:rsidRPr="00EA4E12" w:rsidRDefault="00163E92" w:rsidP="00163E9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C6BE7" w:rsidRPr="00EA4E12" w14:paraId="1C6045E2" w14:textId="77777777" w:rsidTr="002518C1">
        <w:tc>
          <w:tcPr>
            <w:tcW w:w="1345" w:type="dxa"/>
            <w:vMerge w:val="restart"/>
            <w:vAlign w:val="center"/>
          </w:tcPr>
          <w:p w14:paraId="092D768E" w14:textId="77777777" w:rsidR="004C6BE7" w:rsidRPr="00EA4E12" w:rsidRDefault="004C6BE7" w:rsidP="00A468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09.50-10.35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29D9D0" w14:textId="623C6670" w:rsidR="004C6BE7" w:rsidRPr="00EA4E12" w:rsidRDefault="005D6CA9" w:rsidP="00E0409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1048 Örnek Alma Metotları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5095CB31" w14:textId="31B85204" w:rsidR="004C6BE7" w:rsidRPr="00EA4E12" w:rsidRDefault="004C6BE7" w:rsidP="00A468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1046 Moleküler Biyoloji ve Genetik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41758309" w14:textId="77777777" w:rsidR="0083514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 xml:space="preserve">LAB 1020 Analitik Kimya </w:t>
            </w:r>
          </w:p>
          <w:p w14:paraId="1DA0ED58" w14:textId="177518DE" w:rsidR="004C6BE7" w:rsidRPr="00EA4E12" w:rsidRDefault="004C6BE7" w:rsidP="00A468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28ECF053" w14:textId="77777777" w:rsidR="004C6BE7" w:rsidRPr="00EA4E12" w:rsidRDefault="004C6BE7" w:rsidP="00A468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1024 Temel Bilgi Teknolojileri</w:t>
            </w:r>
          </w:p>
          <w:p w14:paraId="41BE1AF1" w14:textId="02A74E2E" w:rsidR="004C6BE7" w:rsidRPr="00EA4E12" w:rsidRDefault="004C6BE7" w:rsidP="00A468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351C5E74" w14:textId="7E3257F7" w:rsidR="004C6BE7" w:rsidRPr="00EA4E12" w:rsidRDefault="004C6BE7" w:rsidP="00A468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C6BE7" w:rsidRPr="00EA4E12" w14:paraId="289E5DD5" w14:textId="77777777" w:rsidTr="002518C1">
        <w:tc>
          <w:tcPr>
            <w:tcW w:w="1345" w:type="dxa"/>
            <w:vMerge/>
            <w:vAlign w:val="center"/>
          </w:tcPr>
          <w:p w14:paraId="3465BC5B" w14:textId="77777777" w:rsidR="004C6BE7" w:rsidRPr="00EA4E12" w:rsidRDefault="004C6BE7" w:rsidP="00A468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F7ACF3" w14:textId="5E66DE49" w:rsidR="004C6BE7" w:rsidRPr="00EA4E12" w:rsidRDefault="005D6CA9" w:rsidP="00E0409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3</w:t>
            </w:r>
          </w:p>
        </w:tc>
        <w:tc>
          <w:tcPr>
            <w:tcW w:w="270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61B2C177" w14:textId="38D38054" w:rsidR="004C6BE7" w:rsidRPr="00EA4E12" w:rsidRDefault="005D6CA9" w:rsidP="00A468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233</w:t>
            </w: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21B4CE3F" w14:textId="7CDC850E" w:rsidR="004C6BE7" w:rsidRPr="00EA4E12" w:rsidRDefault="00A458F5" w:rsidP="00A468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3</w:t>
            </w: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058FC76" w14:textId="676EF4C7" w:rsidR="004C6BE7" w:rsidRPr="00EA4E12" w:rsidRDefault="00A458F5" w:rsidP="00A468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233</w:t>
            </w:r>
          </w:p>
        </w:tc>
        <w:tc>
          <w:tcPr>
            <w:tcW w:w="241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60DA0FD6" w14:textId="788520E0" w:rsidR="004C6BE7" w:rsidRPr="00EA4E12" w:rsidRDefault="004C6BE7" w:rsidP="00A4683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35142" w:rsidRPr="00EA4E12" w14:paraId="55A81D76" w14:textId="77777777" w:rsidTr="002518C1">
        <w:tc>
          <w:tcPr>
            <w:tcW w:w="1345" w:type="dxa"/>
            <w:vMerge w:val="restart"/>
            <w:vAlign w:val="center"/>
          </w:tcPr>
          <w:p w14:paraId="129DFE28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0.40-11.25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D9D9D9" w:themeColor="background1" w:themeShade="D9"/>
            </w:tcBorders>
            <w:vAlign w:val="center"/>
          </w:tcPr>
          <w:p w14:paraId="3A8D40B6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1048 Örnek Alma Metotları</w:t>
            </w:r>
          </w:p>
          <w:p w14:paraId="522BFEAD" w14:textId="5B09BA18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7CD60AE3" w14:textId="4F2FAA3F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 xml:space="preserve">LAB 1046 Moleküler Biyoloji ve Genetik 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1F8F0FA3" w14:textId="77777777" w:rsidR="0083514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1020 Analitik Kimy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3A6C90B7" w14:textId="058EA91E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60500672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1024 Temel Bilgi Teknolojileri</w:t>
            </w:r>
          </w:p>
          <w:p w14:paraId="71F885D5" w14:textId="1AF22C6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663335E9" w14:textId="7255AB8C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 xml:space="preserve">LAB 1036 Laboratuvar Güvenliği </w:t>
            </w:r>
          </w:p>
        </w:tc>
      </w:tr>
      <w:tr w:rsidR="00835142" w:rsidRPr="00EA4E12" w14:paraId="2807CBB7" w14:textId="77777777" w:rsidTr="002518C1">
        <w:tc>
          <w:tcPr>
            <w:tcW w:w="1345" w:type="dxa"/>
            <w:vMerge/>
            <w:vAlign w:val="center"/>
          </w:tcPr>
          <w:p w14:paraId="2D7F0E56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3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7E55C43E" w14:textId="57F86905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3</w:t>
            </w:r>
          </w:p>
        </w:tc>
        <w:tc>
          <w:tcPr>
            <w:tcW w:w="270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B5677E8" w14:textId="41E383A4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36</w:t>
            </w: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7F42E302" w14:textId="4CFA8FF5" w:rsidR="00835142" w:rsidRPr="00EA4E12" w:rsidRDefault="00A458F5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43</w:t>
            </w: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40BBADD" w14:textId="6C3B9903" w:rsidR="00835142" w:rsidRPr="00EA4E12" w:rsidRDefault="00A458F5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233</w:t>
            </w:r>
          </w:p>
        </w:tc>
        <w:tc>
          <w:tcPr>
            <w:tcW w:w="241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10C82EF" w14:textId="343DEF63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3</w:t>
            </w:r>
          </w:p>
        </w:tc>
      </w:tr>
      <w:tr w:rsidR="00835142" w:rsidRPr="00EA4E12" w14:paraId="5B50CDC0" w14:textId="77777777" w:rsidTr="002518C1">
        <w:trPr>
          <w:trHeight w:val="289"/>
        </w:trPr>
        <w:tc>
          <w:tcPr>
            <w:tcW w:w="1345" w:type="dxa"/>
            <w:vMerge w:val="restart"/>
            <w:vAlign w:val="center"/>
          </w:tcPr>
          <w:p w14:paraId="2ECCB911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1.30-12.15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D9D9D9" w:themeColor="background1" w:themeShade="D9"/>
            </w:tcBorders>
            <w:vAlign w:val="center"/>
          </w:tcPr>
          <w:p w14:paraId="7EE4A01B" w14:textId="59D89521" w:rsidR="00835142" w:rsidRPr="00EA4E12" w:rsidRDefault="00835142" w:rsidP="00A458F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1048 Örnek Alma Metotları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23DF3155" w14:textId="05D4A5F6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447457BB" w14:textId="5F007E5B" w:rsidR="00835142" w:rsidRPr="00EA4E12" w:rsidRDefault="00835142" w:rsidP="00A458F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1020 Analitik Kimya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3E567035" w14:textId="065A265E" w:rsidR="00835142" w:rsidRPr="00EA4E12" w:rsidRDefault="00835142" w:rsidP="00A458F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1024 Temel Bilgi Teknolojileri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151B81D7" w14:textId="7163286A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 xml:space="preserve">LAB 1036 Laboratuvar Güvenliği </w:t>
            </w:r>
          </w:p>
        </w:tc>
      </w:tr>
      <w:tr w:rsidR="00835142" w:rsidRPr="00EA4E12" w14:paraId="19C2F26B" w14:textId="77777777" w:rsidTr="002518C1">
        <w:tc>
          <w:tcPr>
            <w:tcW w:w="1345" w:type="dxa"/>
            <w:vMerge/>
            <w:vAlign w:val="center"/>
          </w:tcPr>
          <w:p w14:paraId="45F224E1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3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757D9551" w14:textId="0E704228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43</w:t>
            </w:r>
          </w:p>
        </w:tc>
        <w:tc>
          <w:tcPr>
            <w:tcW w:w="270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6DD62C80" w14:textId="49EF8A16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C760FE1" w14:textId="23A125F6" w:rsidR="00835142" w:rsidRPr="00EA4E12" w:rsidRDefault="00A458F5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43</w:t>
            </w: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684BFB6F" w14:textId="6A11BA6A" w:rsidR="00835142" w:rsidRPr="00EA4E12" w:rsidRDefault="00A458F5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Bilgisayar </w:t>
            </w:r>
            <w:proofErr w:type="spellStart"/>
            <w:r w:rsidRPr="00EA4E1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ab</w:t>
            </w:r>
            <w:proofErr w:type="spellEnd"/>
            <w:r w:rsidRPr="00EA4E1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241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5F9C337" w14:textId="192018A6" w:rsidR="00835142" w:rsidRPr="00EA4E12" w:rsidRDefault="00D76B28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43</w:t>
            </w:r>
          </w:p>
        </w:tc>
      </w:tr>
      <w:tr w:rsidR="002518C1" w:rsidRPr="00EA4E12" w14:paraId="587F8A8C" w14:textId="77777777" w:rsidTr="002518C1">
        <w:tc>
          <w:tcPr>
            <w:tcW w:w="1345" w:type="dxa"/>
            <w:vMerge w:val="restart"/>
            <w:vAlign w:val="center"/>
          </w:tcPr>
          <w:p w14:paraId="24DD8CFF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2.20-13.05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6276CF67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02FF882D" w14:textId="74E842FA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TDİ 1002 Türk Dili II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2017CD16" w14:textId="0812B89E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4C239B50" w14:textId="5EACE8E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 xml:space="preserve">LAB 1050 Organik Kimya 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0D0A2023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18C1" w:rsidRPr="00EA4E12" w14:paraId="03C56459" w14:textId="77777777" w:rsidTr="002518C1">
        <w:tc>
          <w:tcPr>
            <w:tcW w:w="1345" w:type="dxa"/>
            <w:vMerge/>
            <w:vAlign w:val="center"/>
          </w:tcPr>
          <w:p w14:paraId="2FF300AA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3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86D5180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4DC69E0" w14:textId="7A1B11BA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3</w:t>
            </w: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06D69011" w14:textId="73F7E4D5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70619FE9" w14:textId="2A6FC288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3</w:t>
            </w:r>
          </w:p>
        </w:tc>
        <w:tc>
          <w:tcPr>
            <w:tcW w:w="241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6C408F46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18C1" w:rsidRPr="00EA4E12" w14:paraId="5720FE70" w14:textId="77777777" w:rsidTr="002518C1">
        <w:tc>
          <w:tcPr>
            <w:tcW w:w="1345" w:type="dxa"/>
            <w:vMerge w:val="restart"/>
            <w:tcBorders>
              <w:top w:val="single" w:sz="4" w:space="0" w:color="auto"/>
            </w:tcBorders>
            <w:vAlign w:val="center"/>
          </w:tcPr>
          <w:p w14:paraId="48642A47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3.10-13.55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45B6C746" w14:textId="67C353E4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 xml:space="preserve">LAB 1030 İstatistik 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1007AE56" w14:textId="2E92DC2E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TDİ 1002 Türk Dili II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11B7CDEC" w14:textId="149107BD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1044 Laboratuvar Tekniği Uygulamaları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53637E72" w14:textId="1C86A25E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 xml:space="preserve">LAB 1050 Organik Kimya 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2AF6BF98" w14:textId="0C1DCF04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18C1" w:rsidRPr="00EA4E12" w14:paraId="20CE7A68" w14:textId="77777777" w:rsidTr="002518C1">
        <w:tc>
          <w:tcPr>
            <w:tcW w:w="1345" w:type="dxa"/>
            <w:vMerge/>
            <w:vAlign w:val="center"/>
          </w:tcPr>
          <w:p w14:paraId="27CDEED3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3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224FC9DB" w14:textId="5D1CEC6A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3</w:t>
            </w:r>
          </w:p>
        </w:tc>
        <w:tc>
          <w:tcPr>
            <w:tcW w:w="270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69FF88AF" w14:textId="5315A88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3</w:t>
            </w: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0B2B8F46" w14:textId="2FDDB169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3</w:t>
            </w: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212420E9" w14:textId="740FA425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3</w:t>
            </w:r>
          </w:p>
        </w:tc>
        <w:tc>
          <w:tcPr>
            <w:tcW w:w="241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020F5221" w14:textId="6E9B9654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18C1" w:rsidRPr="00EA4E12" w14:paraId="0D6F9877" w14:textId="77777777" w:rsidTr="002518C1">
        <w:tc>
          <w:tcPr>
            <w:tcW w:w="1345" w:type="dxa"/>
            <w:vMerge w:val="restart"/>
            <w:vAlign w:val="center"/>
          </w:tcPr>
          <w:p w14:paraId="6627C43D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4.00-14.45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1EA04675" w14:textId="6D1C9FA0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 xml:space="preserve">LAB 1030 İstatistik 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05BBB85F" w14:textId="2603D140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 xml:space="preserve">LAB 1026 Temel Mikrobiyoloji 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0D9CBB07" w14:textId="7A0DD03D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1044 Laboratuvar Tekniği Uygulamaları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50BFBCF4" w14:textId="60635898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ATA 1002 A.İ.I.T. II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66C0CC6E" w14:textId="61E31876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18C1" w:rsidRPr="00EA4E12" w14:paraId="5F4B529E" w14:textId="77777777" w:rsidTr="002518C1">
        <w:tc>
          <w:tcPr>
            <w:tcW w:w="1345" w:type="dxa"/>
            <w:vMerge/>
            <w:vAlign w:val="center"/>
          </w:tcPr>
          <w:p w14:paraId="0D38D46A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3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5839AF69" w14:textId="7E24B861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3</w:t>
            </w:r>
          </w:p>
        </w:tc>
        <w:tc>
          <w:tcPr>
            <w:tcW w:w="270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80B453B" w14:textId="3C0A59F9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3</w:t>
            </w: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236BCC77" w14:textId="7CDFC34C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43</w:t>
            </w: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798FB783" w14:textId="5E4AA0A0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 xml:space="preserve">G233 </w:t>
            </w:r>
          </w:p>
        </w:tc>
        <w:tc>
          <w:tcPr>
            <w:tcW w:w="241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98004F8" w14:textId="602E621F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18C1" w:rsidRPr="00EA4E12" w14:paraId="5A63D79F" w14:textId="77777777" w:rsidTr="002518C1">
        <w:tc>
          <w:tcPr>
            <w:tcW w:w="1345" w:type="dxa"/>
            <w:vMerge w:val="restart"/>
            <w:vAlign w:val="center"/>
          </w:tcPr>
          <w:p w14:paraId="40AEC170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4.50-15.35</w:t>
            </w:r>
          </w:p>
        </w:tc>
        <w:tc>
          <w:tcPr>
            <w:tcW w:w="333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B3FBF15" w14:textId="13C8F513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2792307E" w14:textId="09A3F5E6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 xml:space="preserve">LAB 1026 Temel Mikrobiyoloji 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2E5B1D87" w14:textId="41C3B53C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1044 Laboratuvar Tekniği Uygulamaları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78889004" w14:textId="7000F90E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ATA 1002 A.İ.I.T. II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2A09F0B3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18C1" w:rsidRPr="00EA4E12" w14:paraId="2B390338" w14:textId="77777777" w:rsidTr="002518C1">
        <w:tc>
          <w:tcPr>
            <w:tcW w:w="1345" w:type="dxa"/>
            <w:vMerge/>
            <w:vAlign w:val="center"/>
          </w:tcPr>
          <w:p w14:paraId="4353CB60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30" w:type="dxa"/>
            <w:tcBorders>
              <w:top w:val="single" w:sz="4" w:space="0" w:color="BFBFBF" w:themeColor="background1" w:themeShade="BF"/>
              <w:bottom w:val="single" w:sz="4" w:space="0" w:color="auto"/>
            </w:tcBorders>
            <w:vAlign w:val="center"/>
          </w:tcPr>
          <w:p w14:paraId="00ADE8D6" w14:textId="1F6E830A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2ACA0DBE" w14:textId="721D310C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3</w:t>
            </w: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247E0E1D" w14:textId="18BE1230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43</w:t>
            </w: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2F03695" w14:textId="705F939B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 xml:space="preserve">G233 </w:t>
            </w:r>
          </w:p>
        </w:tc>
        <w:tc>
          <w:tcPr>
            <w:tcW w:w="241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246AAB44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18C1" w:rsidRPr="00EA4E12" w14:paraId="49F2F781" w14:textId="77777777" w:rsidTr="002518C1">
        <w:tc>
          <w:tcPr>
            <w:tcW w:w="1345" w:type="dxa"/>
            <w:vMerge w:val="restart"/>
            <w:vAlign w:val="center"/>
          </w:tcPr>
          <w:p w14:paraId="4C8DE5CD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5.40-16.25</w:t>
            </w:r>
          </w:p>
        </w:tc>
        <w:tc>
          <w:tcPr>
            <w:tcW w:w="333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AB5CF4C" w14:textId="1D998A9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2BDE910B" w14:textId="706BC6D0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 xml:space="preserve">LAB 1026 Temel Mikrobiyoloji 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146F2558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06F86C5A" w14:textId="4258F714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036161D6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18C1" w:rsidRPr="00EA4E12" w14:paraId="12195C34" w14:textId="77777777" w:rsidTr="002518C1">
        <w:tc>
          <w:tcPr>
            <w:tcW w:w="1345" w:type="dxa"/>
            <w:vMerge/>
            <w:vAlign w:val="center"/>
          </w:tcPr>
          <w:p w14:paraId="090DE283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30" w:type="dxa"/>
            <w:tcBorders>
              <w:top w:val="single" w:sz="4" w:space="0" w:color="BFBFBF" w:themeColor="background1" w:themeShade="BF"/>
              <w:bottom w:val="single" w:sz="4" w:space="0" w:color="auto"/>
            </w:tcBorders>
            <w:vAlign w:val="center"/>
          </w:tcPr>
          <w:p w14:paraId="74B77C7A" w14:textId="469C6C9B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E2F39B3" w14:textId="6EE356A3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36</w:t>
            </w: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4C558BA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1E9A31A" w14:textId="6A0B8CE9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B22D384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18C1" w:rsidRPr="00EA4E12" w14:paraId="12A4936C" w14:textId="77777777" w:rsidTr="002518C1">
        <w:tc>
          <w:tcPr>
            <w:tcW w:w="1345" w:type="dxa"/>
            <w:vMerge w:val="restart"/>
            <w:vAlign w:val="center"/>
          </w:tcPr>
          <w:p w14:paraId="2EEC51BB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6.30-17.15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3B084714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479BA36E" w14:textId="3BFA383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 xml:space="preserve">LAB 1026 Temel Mikrobiyoloji 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38D992A5" w14:textId="51594E45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AB  1034 Beden Eğitimi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0DDB9C0F" w14:textId="5829ADE5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3CFEB64E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18C1" w:rsidRPr="00EA4E12" w14:paraId="216E9455" w14:textId="77777777" w:rsidTr="002518C1">
        <w:tc>
          <w:tcPr>
            <w:tcW w:w="1345" w:type="dxa"/>
            <w:vMerge/>
            <w:vAlign w:val="center"/>
          </w:tcPr>
          <w:p w14:paraId="4EB85BD8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30" w:type="dxa"/>
            <w:tcBorders>
              <w:top w:val="single" w:sz="4" w:space="0" w:color="D9D9D9" w:themeColor="background1" w:themeShade="D9"/>
              <w:bottom w:val="single" w:sz="4" w:space="0" w:color="auto"/>
            </w:tcBorders>
          </w:tcPr>
          <w:p w14:paraId="11A83D7F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0" w:type="dxa"/>
            <w:tcBorders>
              <w:top w:val="single" w:sz="4" w:space="0" w:color="D9D9D9" w:themeColor="background1" w:themeShade="D9"/>
              <w:bottom w:val="single" w:sz="4" w:space="0" w:color="auto"/>
            </w:tcBorders>
          </w:tcPr>
          <w:p w14:paraId="7E4BE44F" w14:textId="390F1B0C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36</w:t>
            </w: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auto"/>
            </w:tcBorders>
          </w:tcPr>
          <w:p w14:paraId="4082AD39" w14:textId="70F10021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3</w:t>
            </w: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auto"/>
            </w:tcBorders>
          </w:tcPr>
          <w:p w14:paraId="703C4DBA" w14:textId="52010F92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D9D9D9" w:themeColor="background1" w:themeShade="D9"/>
              <w:bottom w:val="single" w:sz="4" w:space="0" w:color="auto"/>
            </w:tcBorders>
          </w:tcPr>
          <w:p w14:paraId="547ED999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18C1" w:rsidRPr="00EA4E12" w14:paraId="5ADEACAE" w14:textId="77777777" w:rsidTr="002518C1">
        <w:tc>
          <w:tcPr>
            <w:tcW w:w="1345" w:type="dxa"/>
            <w:vMerge w:val="restart"/>
            <w:vAlign w:val="center"/>
          </w:tcPr>
          <w:p w14:paraId="683C4BDD" w14:textId="77777777" w:rsidR="002518C1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0642CB5" w14:textId="2E89172E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:20-18:05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4E13FEBC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70204A2F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21CAEFC0" w14:textId="1BC12D36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AB  1034 Beden Eğitimi</w:t>
            </w: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015C6A34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5162EB03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518C1" w:rsidRPr="00EA4E12" w14:paraId="5A3830F2" w14:textId="77777777" w:rsidTr="002518C1">
        <w:tc>
          <w:tcPr>
            <w:tcW w:w="1345" w:type="dxa"/>
            <w:vMerge/>
            <w:vAlign w:val="center"/>
          </w:tcPr>
          <w:p w14:paraId="184652CC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30" w:type="dxa"/>
            <w:tcBorders>
              <w:top w:val="single" w:sz="4" w:space="0" w:color="D9D9D9" w:themeColor="background1" w:themeShade="D9"/>
              <w:bottom w:val="single" w:sz="4" w:space="0" w:color="auto"/>
            </w:tcBorders>
          </w:tcPr>
          <w:p w14:paraId="5CE30851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00" w:type="dxa"/>
            <w:tcBorders>
              <w:top w:val="single" w:sz="4" w:space="0" w:color="D9D9D9" w:themeColor="background1" w:themeShade="D9"/>
              <w:bottom w:val="single" w:sz="4" w:space="0" w:color="auto"/>
            </w:tcBorders>
          </w:tcPr>
          <w:p w14:paraId="0CC2EBB6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auto"/>
            </w:tcBorders>
          </w:tcPr>
          <w:p w14:paraId="2CD96841" w14:textId="689EE34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3</w:t>
            </w:r>
          </w:p>
        </w:tc>
        <w:tc>
          <w:tcPr>
            <w:tcW w:w="2970" w:type="dxa"/>
            <w:tcBorders>
              <w:top w:val="single" w:sz="4" w:space="0" w:color="D9D9D9" w:themeColor="background1" w:themeShade="D9"/>
              <w:bottom w:val="single" w:sz="4" w:space="0" w:color="auto"/>
            </w:tcBorders>
          </w:tcPr>
          <w:p w14:paraId="2B8155DD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D9D9D9" w:themeColor="background1" w:themeShade="D9"/>
              <w:bottom w:val="single" w:sz="4" w:space="0" w:color="auto"/>
            </w:tcBorders>
          </w:tcPr>
          <w:p w14:paraId="1BC7C75E" w14:textId="77777777" w:rsidR="002518C1" w:rsidRPr="00EA4E12" w:rsidRDefault="002518C1" w:rsidP="002518C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1714CB48" w14:textId="0D2F4796" w:rsidR="004E085A" w:rsidRPr="00EA4E12" w:rsidRDefault="0076361F" w:rsidP="0076361F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  <w:r w:rsidRPr="00EA4E12">
        <w:rPr>
          <w:rFonts w:ascii="Times New Roman" w:hAnsi="Times New Roman" w:cs="Times New Roman"/>
          <w:sz w:val="16"/>
          <w:szCs w:val="16"/>
        </w:rPr>
        <w:t>(*) Dersi seçen öğrenciler girecek</w:t>
      </w:r>
    </w:p>
    <w:p w14:paraId="7C21A65F" w14:textId="77777777" w:rsidR="00DC32F5" w:rsidRPr="00EA4E12" w:rsidRDefault="00DC32F5" w:rsidP="004E085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7F22774F" w14:textId="77777777" w:rsidR="00223F7F" w:rsidRPr="00EA4E12" w:rsidRDefault="00223F7F" w:rsidP="008477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32142386" w14:textId="77777777" w:rsidR="00223F7F" w:rsidRPr="00EA4E12" w:rsidRDefault="00223F7F" w:rsidP="008477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22A4F86F" w14:textId="77777777" w:rsidR="00223F7F" w:rsidRPr="00EA4E12" w:rsidRDefault="00223F7F" w:rsidP="008477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5A62D15A" w14:textId="64DDF78A" w:rsidR="00223F7F" w:rsidRDefault="00223F7F" w:rsidP="008477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326E6032" w14:textId="4F6D29B1" w:rsidR="00A458F5" w:rsidRDefault="00A458F5" w:rsidP="008477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29E548BD" w14:textId="5C24418A" w:rsidR="00A458F5" w:rsidRDefault="00A458F5" w:rsidP="008477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75F344E3" w14:textId="10A6BF0A" w:rsidR="00A458F5" w:rsidRDefault="00A458F5" w:rsidP="008477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67FB9ECC" w14:textId="3B07F2D8" w:rsidR="00A458F5" w:rsidRDefault="00A458F5" w:rsidP="008477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3AFC102D" w14:textId="730561AA" w:rsidR="00A458F5" w:rsidRDefault="00A458F5" w:rsidP="008477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3080B65D" w14:textId="54E0CE26" w:rsidR="00A458F5" w:rsidRDefault="00A458F5" w:rsidP="008477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4F5162C4" w14:textId="0046E6AD" w:rsidR="00A458F5" w:rsidRDefault="00A458F5" w:rsidP="008477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3B0C3CC9" w14:textId="5F84BEDD" w:rsidR="00A458F5" w:rsidRDefault="00A458F5" w:rsidP="008477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029B1655" w14:textId="12B45987" w:rsidR="00A458F5" w:rsidRDefault="00A458F5" w:rsidP="008477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2BDB4EB0" w14:textId="17667AB9" w:rsidR="00A458F5" w:rsidRDefault="00A458F5" w:rsidP="008477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517EDB4E" w14:textId="0AB01FD9" w:rsidR="00A458F5" w:rsidRDefault="00A458F5" w:rsidP="008477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21C27983" w14:textId="3CBC5A7A" w:rsidR="00A458F5" w:rsidRDefault="00A458F5" w:rsidP="008477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20E7C387" w14:textId="7644D746" w:rsidR="00A458F5" w:rsidRDefault="00A458F5" w:rsidP="008477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4A039256" w14:textId="77777777" w:rsidR="00A458F5" w:rsidRPr="00EA4E12" w:rsidRDefault="00A458F5" w:rsidP="008477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3AFA26AB" w14:textId="77777777" w:rsidR="00223F7F" w:rsidRPr="00EA4E12" w:rsidRDefault="00223F7F" w:rsidP="008477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0643C6C6" w14:textId="77777777" w:rsidR="00223F7F" w:rsidRPr="00EA4E12" w:rsidRDefault="00223F7F" w:rsidP="008477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32ABCF01" w14:textId="29AA5320" w:rsidR="008477F8" w:rsidRPr="00EA4E12" w:rsidRDefault="008477F8" w:rsidP="008477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  <w:r w:rsidRPr="00EA4E12">
        <w:rPr>
          <w:rFonts w:ascii="Times New Roman" w:hAnsi="Times New Roman" w:cs="Times New Roman"/>
          <w:b/>
          <w:bCs/>
          <w:sz w:val="16"/>
          <w:szCs w:val="16"/>
        </w:rPr>
        <w:t>T.C. ÇANAKKALE ONSEKİZ MART ÜNİVERSİTESİ BAYRAMİÇ MESLEK YÜKSEKOKULU</w:t>
      </w:r>
    </w:p>
    <w:p w14:paraId="0431318F" w14:textId="28CC5CAC" w:rsidR="008477F8" w:rsidRPr="00EA4E12" w:rsidRDefault="00276C18" w:rsidP="008477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  <w:r w:rsidRPr="00EA4E12">
        <w:rPr>
          <w:rFonts w:ascii="Times New Roman" w:hAnsi="Times New Roman" w:cs="Times New Roman"/>
          <w:b/>
          <w:bCs/>
          <w:sz w:val="16"/>
          <w:szCs w:val="16"/>
        </w:rPr>
        <w:t>LABORATUVAR TEKNOLOJİSİ</w:t>
      </w:r>
      <w:r w:rsidR="008477F8" w:rsidRPr="00EA4E12">
        <w:rPr>
          <w:rFonts w:ascii="Times New Roman" w:hAnsi="Times New Roman" w:cs="Times New Roman"/>
          <w:b/>
          <w:bCs/>
          <w:sz w:val="16"/>
          <w:szCs w:val="16"/>
        </w:rPr>
        <w:t xml:space="preserve"> PROGRAMI</w:t>
      </w:r>
    </w:p>
    <w:p w14:paraId="6E46E668" w14:textId="78EEFB24" w:rsidR="008477F8" w:rsidRPr="00EA4E12" w:rsidRDefault="008477F8" w:rsidP="008477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  <w:r w:rsidRPr="00EA4E12">
        <w:rPr>
          <w:rFonts w:ascii="Times New Roman" w:hAnsi="Times New Roman" w:cs="Times New Roman"/>
          <w:b/>
          <w:bCs/>
          <w:sz w:val="16"/>
          <w:szCs w:val="16"/>
        </w:rPr>
        <w:t xml:space="preserve">2023-2024 </w:t>
      </w:r>
      <w:r w:rsidR="00223F7F" w:rsidRPr="00EA4E12">
        <w:rPr>
          <w:rFonts w:ascii="Times New Roman" w:hAnsi="Times New Roman" w:cs="Times New Roman"/>
          <w:b/>
          <w:bCs/>
          <w:sz w:val="16"/>
          <w:szCs w:val="16"/>
        </w:rPr>
        <w:t xml:space="preserve">BAHAR </w:t>
      </w:r>
      <w:r w:rsidRPr="00EA4E12">
        <w:rPr>
          <w:rFonts w:ascii="Times New Roman" w:hAnsi="Times New Roman" w:cs="Times New Roman"/>
          <w:b/>
          <w:bCs/>
          <w:sz w:val="16"/>
          <w:szCs w:val="16"/>
        </w:rPr>
        <w:t>YARIYILI II.  SINIF HAFTALIK DERS ÇİZELGESİ</w:t>
      </w:r>
    </w:p>
    <w:p w14:paraId="31020B1C" w14:textId="77777777" w:rsidR="008477F8" w:rsidRPr="00EA4E12" w:rsidRDefault="008477F8" w:rsidP="008477F8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345"/>
        <w:gridCol w:w="2520"/>
        <w:gridCol w:w="2790"/>
        <w:gridCol w:w="3240"/>
        <w:gridCol w:w="3209"/>
        <w:gridCol w:w="2621"/>
      </w:tblGrid>
      <w:tr w:rsidR="008477F8" w:rsidRPr="00EA4E12" w14:paraId="04F862C4" w14:textId="77777777" w:rsidTr="0076361F">
        <w:trPr>
          <w:trHeight w:val="864"/>
        </w:trPr>
        <w:tc>
          <w:tcPr>
            <w:tcW w:w="1345" w:type="dxa"/>
            <w:tcBorders>
              <w:tl2br w:val="single" w:sz="4" w:space="0" w:color="auto"/>
            </w:tcBorders>
          </w:tcPr>
          <w:p w14:paraId="3670F73B" w14:textId="77777777" w:rsidR="008477F8" w:rsidRPr="00EA4E12" w:rsidRDefault="008477F8" w:rsidP="00492E8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20" w:type="dxa"/>
            <w:vAlign w:val="center"/>
          </w:tcPr>
          <w:p w14:paraId="26C965E8" w14:textId="77777777" w:rsidR="008477F8" w:rsidRPr="00EA4E12" w:rsidRDefault="008477F8" w:rsidP="00492E8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Pazartesi</w:t>
            </w:r>
          </w:p>
        </w:tc>
        <w:tc>
          <w:tcPr>
            <w:tcW w:w="2790" w:type="dxa"/>
            <w:vAlign w:val="center"/>
          </w:tcPr>
          <w:p w14:paraId="17573619" w14:textId="77777777" w:rsidR="008477F8" w:rsidRPr="00EA4E12" w:rsidRDefault="008477F8" w:rsidP="00492E8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Salı</w:t>
            </w:r>
          </w:p>
        </w:tc>
        <w:tc>
          <w:tcPr>
            <w:tcW w:w="3240" w:type="dxa"/>
            <w:vAlign w:val="center"/>
          </w:tcPr>
          <w:p w14:paraId="07C31522" w14:textId="77777777" w:rsidR="008477F8" w:rsidRPr="00EA4E12" w:rsidRDefault="008477F8" w:rsidP="00492E8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Çarşamba</w:t>
            </w:r>
          </w:p>
        </w:tc>
        <w:tc>
          <w:tcPr>
            <w:tcW w:w="3209" w:type="dxa"/>
            <w:vAlign w:val="center"/>
          </w:tcPr>
          <w:p w14:paraId="620E67BB" w14:textId="77777777" w:rsidR="008477F8" w:rsidRPr="00EA4E12" w:rsidRDefault="008477F8" w:rsidP="00492E8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Perşembe</w:t>
            </w:r>
          </w:p>
        </w:tc>
        <w:tc>
          <w:tcPr>
            <w:tcW w:w="2621" w:type="dxa"/>
            <w:vAlign w:val="center"/>
          </w:tcPr>
          <w:p w14:paraId="5DAE5B7B" w14:textId="77777777" w:rsidR="008477F8" w:rsidRPr="00EA4E12" w:rsidRDefault="008477F8" w:rsidP="00492E8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Cuma</w:t>
            </w:r>
          </w:p>
        </w:tc>
      </w:tr>
      <w:tr w:rsidR="0096715F" w:rsidRPr="00EA4E12" w14:paraId="198107DE" w14:textId="77777777" w:rsidTr="0076361F">
        <w:tc>
          <w:tcPr>
            <w:tcW w:w="1345" w:type="dxa"/>
            <w:vMerge w:val="restart"/>
            <w:vAlign w:val="center"/>
          </w:tcPr>
          <w:p w14:paraId="47F1ADF4" w14:textId="77777777" w:rsidR="0096715F" w:rsidRPr="00EA4E12" w:rsidRDefault="0096715F" w:rsidP="0096715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08.10-08.55</w:t>
            </w:r>
          </w:p>
        </w:tc>
        <w:tc>
          <w:tcPr>
            <w:tcW w:w="2520" w:type="dxa"/>
            <w:tcBorders>
              <w:bottom w:val="single" w:sz="4" w:space="0" w:color="D9D9D9" w:themeColor="background1" w:themeShade="D9"/>
            </w:tcBorders>
          </w:tcPr>
          <w:p w14:paraId="1DAB3EB0" w14:textId="5F141B55" w:rsidR="0096715F" w:rsidRPr="00EA4E12" w:rsidRDefault="0096715F" w:rsidP="0096715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90" w:type="dxa"/>
            <w:tcBorders>
              <w:bottom w:val="single" w:sz="4" w:space="0" w:color="D9D9D9" w:themeColor="background1" w:themeShade="D9"/>
            </w:tcBorders>
          </w:tcPr>
          <w:p w14:paraId="4D909FA2" w14:textId="34736F8B" w:rsidR="0096715F" w:rsidRPr="00EA4E12" w:rsidRDefault="0096715F" w:rsidP="0096715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40" w:type="dxa"/>
            <w:tcBorders>
              <w:bottom w:val="single" w:sz="4" w:space="0" w:color="D9D9D9" w:themeColor="background1" w:themeShade="D9"/>
            </w:tcBorders>
          </w:tcPr>
          <w:p w14:paraId="4048DE72" w14:textId="3BEBB878" w:rsidR="0096715F" w:rsidRPr="00EA4E12" w:rsidRDefault="0096715F" w:rsidP="0096715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09" w:type="dxa"/>
            <w:tcBorders>
              <w:bottom w:val="single" w:sz="4" w:space="0" w:color="D9D9D9" w:themeColor="background1" w:themeShade="D9"/>
            </w:tcBorders>
          </w:tcPr>
          <w:p w14:paraId="468A9806" w14:textId="77777777" w:rsidR="0096715F" w:rsidRPr="00EA4E12" w:rsidRDefault="0096715F" w:rsidP="0096715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21" w:type="dxa"/>
            <w:tcBorders>
              <w:bottom w:val="single" w:sz="4" w:space="0" w:color="D9D9D9" w:themeColor="background1" w:themeShade="D9"/>
            </w:tcBorders>
          </w:tcPr>
          <w:p w14:paraId="4DF70B80" w14:textId="77777777" w:rsidR="0096715F" w:rsidRPr="00EA4E12" w:rsidRDefault="0096715F" w:rsidP="0096715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F3E56" w:rsidRPr="00EA4E12" w14:paraId="6AB75B01" w14:textId="77777777" w:rsidTr="0076361F">
        <w:tc>
          <w:tcPr>
            <w:tcW w:w="1345" w:type="dxa"/>
            <w:vMerge/>
            <w:vAlign w:val="center"/>
          </w:tcPr>
          <w:p w14:paraId="06178560" w14:textId="77777777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2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F64706B" w14:textId="2169681E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9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5B3989B8" w14:textId="6F3DE47D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4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965314F" w14:textId="5D10AFAE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09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A2178E4" w14:textId="77777777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21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0127B0D4" w14:textId="77777777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F3E56" w:rsidRPr="00EA4E12" w14:paraId="15C9FDC1" w14:textId="77777777" w:rsidTr="0076361F">
        <w:tc>
          <w:tcPr>
            <w:tcW w:w="1345" w:type="dxa"/>
            <w:vMerge w:val="restart"/>
            <w:vAlign w:val="center"/>
          </w:tcPr>
          <w:p w14:paraId="4F76CF6E" w14:textId="77777777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09.00-09.45</w:t>
            </w:r>
          </w:p>
        </w:tc>
        <w:tc>
          <w:tcPr>
            <w:tcW w:w="2520" w:type="dxa"/>
            <w:tcBorders>
              <w:bottom w:val="single" w:sz="4" w:space="0" w:color="D9D9D9" w:themeColor="background1" w:themeShade="D9"/>
            </w:tcBorders>
          </w:tcPr>
          <w:p w14:paraId="1C0091A5" w14:textId="70EC62E8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28 Bitki Analizleri</w:t>
            </w:r>
          </w:p>
        </w:tc>
        <w:tc>
          <w:tcPr>
            <w:tcW w:w="2790" w:type="dxa"/>
            <w:tcBorders>
              <w:bottom w:val="single" w:sz="4" w:space="0" w:color="D9D9D9" w:themeColor="background1" w:themeShade="D9"/>
            </w:tcBorders>
          </w:tcPr>
          <w:p w14:paraId="5CE022E2" w14:textId="65D4E70B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F3E56">
              <w:rPr>
                <w:rFonts w:ascii="Times New Roman" w:hAnsi="Times New Roman" w:cs="Times New Roman"/>
                <w:sz w:val="16"/>
                <w:szCs w:val="16"/>
              </w:rPr>
              <w:t>LAB</w:t>
            </w:r>
            <w:r w:rsidR="00673B7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BF3E56">
              <w:rPr>
                <w:rFonts w:ascii="Times New Roman" w:hAnsi="Times New Roman" w:cs="Times New Roman"/>
                <w:sz w:val="16"/>
                <w:szCs w:val="16"/>
              </w:rPr>
              <w:t>2014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BF3E56">
              <w:rPr>
                <w:rFonts w:ascii="Times New Roman" w:hAnsi="Times New Roman" w:cs="Times New Roman"/>
                <w:sz w:val="16"/>
                <w:szCs w:val="16"/>
              </w:rPr>
              <w:t>Ayırma Yöntemleri</w:t>
            </w:r>
          </w:p>
        </w:tc>
        <w:tc>
          <w:tcPr>
            <w:tcW w:w="3240" w:type="dxa"/>
            <w:tcBorders>
              <w:bottom w:val="single" w:sz="4" w:space="0" w:color="D9D9D9" w:themeColor="background1" w:themeShade="D9"/>
            </w:tcBorders>
          </w:tcPr>
          <w:p w14:paraId="1DA71DEE" w14:textId="18BEF8E3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09" w:type="dxa"/>
            <w:tcBorders>
              <w:bottom w:val="single" w:sz="4" w:space="0" w:color="D9D9D9" w:themeColor="background1" w:themeShade="D9"/>
            </w:tcBorders>
          </w:tcPr>
          <w:p w14:paraId="2F340788" w14:textId="661F1571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21" w:type="dxa"/>
            <w:tcBorders>
              <w:bottom w:val="single" w:sz="4" w:space="0" w:color="D9D9D9" w:themeColor="background1" w:themeShade="D9"/>
            </w:tcBorders>
          </w:tcPr>
          <w:p w14:paraId="7A11BE99" w14:textId="77777777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F3E56" w:rsidRPr="00EA4E12" w14:paraId="44A491BA" w14:textId="77777777" w:rsidTr="00A4454F">
        <w:trPr>
          <w:trHeight w:val="158"/>
        </w:trPr>
        <w:tc>
          <w:tcPr>
            <w:tcW w:w="1345" w:type="dxa"/>
            <w:vMerge/>
            <w:vAlign w:val="center"/>
          </w:tcPr>
          <w:p w14:paraId="0118867F" w14:textId="77777777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2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24EC5E27" w14:textId="379B4EC0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233</w:t>
            </w:r>
          </w:p>
        </w:tc>
        <w:tc>
          <w:tcPr>
            <w:tcW w:w="279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AE4B17F" w14:textId="51A864DF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2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324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527A245F" w14:textId="6C29EC34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09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2D240CB" w14:textId="5186761A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21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0C79AC" w14:textId="77777777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35142" w:rsidRPr="00EA4E12" w14:paraId="4BA10B87" w14:textId="77777777" w:rsidTr="0076361F">
        <w:tc>
          <w:tcPr>
            <w:tcW w:w="1345" w:type="dxa"/>
            <w:vMerge w:val="restart"/>
            <w:vAlign w:val="center"/>
          </w:tcPr>
          <w:p w14:paraId="2560E23C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09.50-10.35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10D3EF8B" w14:textId="28574B11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28 Bitki Analizleri</w:t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2D994F82" w14:textId="410CD94D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F3E56">
              <w:rPr>
                <w:rFonts w:ascii="Times New Roman" w:hAnsi="Times New Roman" w:cs="Times New Roman"/>
                <w:sz w:val="16"/>
                <w:szCs w:val="16"/>
              </w:rPr>
              <w:t>LAB</w:t>
            </w:r>
            <w:r w:rsidR="00673B7C">
              <w:rPr>
                <w:rFonts w:ascii="Times New Roman" w:hAnsi="Times New Roman" w:cs="Times New Roman"/>
                <w:sz w:val="16"/>
                <w:szCs w:val="16"/>
              </w:rPr>
              <w:t xml:space="preserve"> 2</w:t>
            </w:r>
            <w:r w:rsidRPr="00BF3E56">
              <w:rPr>
                <w:rFonts w:ascii="Times New Roman" w:hAnsi="Times New Roman" w:cs="Times New Roman"/>
                <w:sz w:val="16"/>
                <w:szCs w:val="16"/>
              </w:rPr>
              <w:t>014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BF3E56">
              <w:rPr>
                <w:rFonts w:ascii="Times New Roman" w:hAnsi="Times New Roman" w:cs="Times New Roman"/>
                <w:sz w:val="16"/>
                <w:szCs w:val="16"/>
              </w:rPr>
              <w:t>Ayırma Yöntemleri</w:t>
            </w: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6D8C07EA" w14:textId="2679DF66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30 Su Analizleri</w:t>
            </w: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3018861C" w14:textId="458C2915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4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 xml:space="preserve"> Polimer Teknolojisi</w:t>
            </w:r>
          </w:p>
        </w:tc>
        <w:tc>
          <w:tcPr>
            <w:tcW w:w="2621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37DD9B71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35142" w:rsidRPr="00EA4E12" w14:paraId="35F8DE94" w14:textId="77777777" w:rsidTr="006716A6">
        <w:tc>
          <w:tcPr>
            <w:tcW w:w="1345" w:type="dxa"/>
            <w:vMerge/>
            <w:vAlign w:val="center"/>
          </w:tcPr>
          <w:p w14:paraId="7C440CD6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2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59AD62EE" w14:textId="37E79355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233</w:t>
            </w:r>
          </w:p>
        </w:tc>
        <w:tc>
          <w:tcPr>
            <w:tcW w:w="279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6BB92198" w14:textId="2500522A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2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324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84ABBF4" w14:textId="4964CCB4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234</w:t>
            </w:r>
          </w:p>
        </w:tc>
        <w:tc>
          <w:tcPr>
            <w:tcW w:w="3209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261963AC" w14:textId="2D10E9A4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4</w:t>
            </w:r>
          </w:p>
        </w:tc>
        <w:tc>
          <w:tcPr>
            <w:tcW w:w="2621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71183C5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F3E56" w:rsidRPr="00EA4E12" w14:paraId="1AB5A01B" w14:textId="77777777" w:rsidTr="0076361F">
        <w:tc>
          <w:tcPr>
            <w:tcW w:w="1345" w:type="dxa"/>
            <w:vMerge w:val="restart"/>
            <w:vAlign w:val="center"/>
          </w:tcPr>
          <w:p w14:paraId="6E48081E" w14:textId="77777777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0.40-11.25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5C6C6646" w14:textId="489B72D1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28 Bitki Analizleri</w:t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459C838A" w14:textId="25BFAFFE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42 Gıda Katkı Maddeleri</w:t>
            </w: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206F257E" w14:textId="56A36A08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30 Su Analizleri</w:t>
            </w: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62FE1CE0" w14:textId="3747118D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4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 xml:space="preserve"> Polimer Teknolojisi</w:t>
            </w:r>
          </w:p>
        </w:tc>
        <w:tc>
          <w:tcPr>
            <w:tcW w:w="2621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49A6AFDD" w14:textId="720D8EF1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F3E56" w:rsidRPr="00EA4E12" w14:paraId="482F0364" w14:textId="77777777" w:rsidTr="006716A6">
        <w:tc>
          <w:tcPr>
            <w:tcW w:w="1345" w:type="dxa"/>
            <w:vMerge/>
            <w:vAlign w:val="center"/>
          </w:tcPr>
          <w:p w14:paraId="44CBF816" w14:textId="77777777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2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5FF93A62" w14:textId="0E90A4D4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43</w:t>
            </w:r>
          </w:p>
        </w:tc>
        <w:tc>
          <w:tcPr>
            <w:tcW w:w="279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7741ABFF" w14:textId="0F5021FE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2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324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2D705325" w14:textId="56278634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234</w:t>
            </w:r>
          </w:p>
        </w:tc>
        <w:tc>
          <w:tcPr>
            <w:tcW w:w="3209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9326F82" w14:textId="3C790FEF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4</w:t>
            </w:r>
          </w:p>
        </w:tc>
        <w:tc>
          <w:tcPr>
            <w:tcW w:w="2621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2EECA97E" w14:textId="4B0AA29F" w:rsidR="00BF3E56" w:rsidRPr="00EA4E12" w:rsidRDefault="00BF3E56" w:rsidP="00BF3E5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35142" w:rsidRPr="00EA4E12" w14:paraId="5FD65310" w14:textId="77777777" w:rsidTr="0076361F">
        <w:tc>
          <w:tcPr>
            <w:tcW w:w="1345" w:type="dxa"/>
            <w:vMerge w:val="restart"/>
            <w:vAlign w:val="center"/>
          </w:tcPr>
          <w:p w14:paraId="5341AA02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1.30-12.15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1923F7EE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13EB19D7" w14:textId="5F8392BD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42 Gıda Katkı Maddeleri</w:t>
            </w: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3D4AFF4F" w14:textId="29C0D2EB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30 Su Analizleri</w:t>
            </w: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01314801" w14:textId="07187BEF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21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5AA3FAB8" w14:textId="0D31A3F2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35142" w:rsidRPr="00EA4E12" w14:paraId="0269E57B" w14:textId="77777777" w:rsidTr="006716A6">
        <w:trPr>
          <w:trHeight w:val="347"/>
        </w:trPr>
        <w:tc>
          <w:tcPr>
            <w:tcW w:w="1345" w:type="dxa"/>
            <w:vMerge/>
            <w:vAlign w:val="center"/>
          </w:tcPr>
          <w:p w14:paraId="3C3D7989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2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D6C45C1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9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5DBCAD71" w14:textId="55A13A05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2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324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2A56A7F6" w14:textId="395753A6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43</w:t>
            </w:r>
          </w:p>
        </w:tc>
        <w:tc>
          <w:tcPr>
            <w:tcW w:w="3209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59764F06" w14:textId="27DA91CF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21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2AC27E09" w14:textId="446B4013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35142" w:rsidRPr="00EA4E12" w14:paraId="606190F4" w14:textId="77777777" w:rsidTr="0076361F">
        <w:tc>
          <w:tcPr>
            <w:tcW w:w="1345" w:type="dxa"/>
            <w:vMerge w:val="restart"/>
            <w:vAlign w:val="center"/>
          </w:tcPr>
          <w:p w14:paraId="3F30DC06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2.20-13.05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50759624" w14:textId="3C9C8229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32 Toprak Analizi</w:t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4A0DB340" w14:textId="6B75810B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40 Teknik İngilizce</w:t>
            </w: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0AA285BB" w14:textId="728E48F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17F1047E" w14:textId="145A7809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38 Gıda Analizleri II</w:t>
            </w:r>
          </w:p>
        </w:tc>
        <w:tc>
          <w:tcPr>
            <w:tcW w:w="2621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14461A09" w14:textId="7663F5AD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35142">
              <w:rPr>
                <w:rFonts w:ascii="Times New Roman" w:hAnsi="Times New Roman" w:cs="Times New Roman"/>
                <w:sz w:val="16"/>
                <w:szCs w:val="16"/>
              </w:rPr>
              <w:t>LAB</w:t>
            </w:r>
            <w:r w:rsidR="00673B7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835142">
              <w:rPr>
                <w:rFonts w:ascii="Times New Roman" w:hAnsi="Times New Roman" w:cs="Times New Roman"/>
                <w:sz w:val="16"/>
                <w:szCs w:val="16"/>
              </w:rPr>
              <w:t>2016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835142">
              <w:rPr>
                <w:rFonts w:ascii="Times New Roman" w:hAnsi="Times New Roman" w:cs="Times New Roman"/>
                <w:sz w:val="16"/>
                <w:szCs w:val="16"/>
              </w:rPr>
              <w:t>Nanoteknoloji ve Kullanım Alan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Pr="00835142">
              <w:rPr>
                <w:rFonts w:ascii="Times New Roman" w:hAnsi="Times New Roman" w:cs="Times New Roman"/>
                <w:sz w:val="16"/>
                <w:szCs w:val="16"/>
              </w:rPr>
              <w:t>rı</w:t>
            </w:r>
          </w:p>
        </w:tc>
      </w:tr>
      <w:tr w:rsidR="00835142" w:rsidRPr="00EA4E12" w14:paraId="0003425B" w14:textId="77777777" w:rsidTr="0076361F">
        <w:tc>
          <w:tcPr>
            <w:tcW w:w="1345" w:type="dxa"/>
            <w:vMerge/>
            <w:vAlign w:val="center"/>
          </w:tcPr>
          <w:p w14:paraId="1A02B7A3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2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754B9744" w14:textId="55CB319D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233</w:t>
            </w:r>
          </w:p>
        </w:tc>
        <w:tc>
          <w:tcPr>
            <w:tcW w:w="279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FF70E9A" w14:textId="15E484A0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4</w:t>
            </w:r>
          </w:p>
        </w:tc>
        <w:tc>
          <w:tcPr>
            <w:tcW w:w="324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73F8105F" w14:textId="64B4F19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09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0E98F20B" w14:textId="6DBBB1A1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4</w:t>
            </w:r>
          </w:p>
        </w:tc>
        <w:tc>
          <w:tcPr>
            <w:tcW w:w="2621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C8A4845" w14:textId="606E1049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4</w:t>
            </w:r>
          </w:p>
        </w:tc>
      </w:tr>
      <w:tr w:rsidR="00835142" w:rsidRPr="00EA4E12" w14:paraId="453E0FBC" w14:textId="77777777" w:rsidTr="0076361F">
        <w:tc>
          <w:tcPr>
            <w:tcW w:w="1345" w:type="dxa"/>
            <w:vMerge w:val="restart"/>
            <w:tcBorders>
              <w:top w:val="single" w:sz="4" w:space="0" w:color="auto"/>
            </w:tcBorders>
            <w:vAlign w:val="center"/>
          </w:tcPr>
          <w:p w14:paraId="0DF09D87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3.10-13.55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62D7FB0A" w14:textId="514AC515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32 Toprak Analizi</w:t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12C694EA" w14:textId="4C6312D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40 Teknik İngilizce</w:t>
            </w: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674B8629" w14:textId="2881D10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36 Tıbbi Analiz Teknikleri</w:t>
            </w: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5766B2BA" w14:textId="439A0F08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38 Gıda Analizleri II</w:t>
            </w:r>
          </w:p>
        </w:tc>
        <w:tc>
          <w:tcPr>
            <w:tcW w:w="2621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19E36FA0" w14:textId="4A0B027D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35142">
              <w:rPr>
                <w:rFonts w:ascii="Times New Roman" w:hAnsi="Times New Roman" w:cs="Times New Roman"/>
                <w:sz w:val="16"/>
                <w:szCs w:val="16"/>
              </w:rPr>
              <w:t>LAB</w:t>
            </w:r>
            <w:r w:rsidR="00673B7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835142">
              <w:rPr>
                <w:rFonts w:ascii="Times New Roman" w:hAnsi="Times New Roman" w:cs="Times New Roman"/>
                <w:sz w:val="16"/>
                <w:szCs w:val="16"/>
              </w:rPr>
              <w:t>2016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835142">
              <w:rPr>
                <w:rFonts w:ascii="Times New Roman" w:hAnsi="Times New Roman" w:cs="Times New Roman"/>
                <w:sz w:val="16"/>
                <w:szCs w:val="16"/>
              </w:rPr>
              <w:t>Nanoteknoloji ve Kullanım Alan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Pr="00835142">
              <w:rPr>
                <w:rFonts w:ascii="Times New Roman" w:hAnsi="Times New Roman" w:cs="Times New Roman"/>
                <w:sz w:val="16"/>
                <w:szCs w:val="16"/>
              </w:rPr>
              <w:t>rı</w:t>
            </w:r>
          </w:p>
        </w:tc>
      </w:tr>
      <w:tr w:rsidR="00835142" w:rsidRPr="00EA4E12" w14:paraId="53C7C3F8" w14:textId="77777777" w:rsidTr="0076361F">
        <w:tc>
          <w:tcPr>
            <w:tcW w:w="1345" w:type="dxa"/>
            <w:vMerge/>
            <w:vAlign w:val="center"/>
          </w:tcPr>
          <w:p w14:paraId="78EE8B7D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2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726A45B3" w14:textId="3C77963D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233</w:t>
            </w:r>
          </w:p>
        </w:tc>
        <w:tc>
          <w:tcPr>
            <w:tcW w:w="279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7200D7A4" w14:textId="0FD69774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4</w:t>
            </w:r>
          </w:p>
        </w:tc>
        <w:tc>
          <w:tcPr>
            <w:tcW w:w="324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255D92E9" w14:textId="5E43C3E2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3</w:t>
            </w:r>
          </w:p>
        </w:tc>
        <w:tc>
          <w:tcPr>
            <w:tcW w:w="3209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1D9B084" w14:textId="093F5B1A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4</w:t>
            </w:r>
          </w:p>
        </w:tc>
        <w:tc>
          <w:tcPr>
            <w:tcW w:w="2621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67557072" w14:textId="344778EF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4</w:t>
            </w:r>
          </w:p>
        </w:tc>
      </w:tr>
      <w:tr w:rsidR="00835142" w:rsidRPr="00EA4E12" w14:paraId="19F864A9" w14:textId="77777777" w:rsidTr="0076361F">
        <w:tc>
          <w:tcPr>
            <w:tcW w:w="1345" w:type="dxa"/>
            <w:vMerge w:val="restart"/>
            <w:vAlign w:val="center"/>
          </w:tcPr>
          <w:p w14:paraId="6B5D9D3D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4.00-14.45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0166105F" w14:textId="3D0B1254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32 Toprak Analizi</w:t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438EAC82" w14:textId="044ED623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34 Çevre Kimyası ve Uygulamaları</w:t>
            </w: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537CC035" w14:textId="49769000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36 Tıbbi Analiz Teknikleri</w:t>
            </w: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73E69368" w14:textId="562D69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38 Gıda Analizleri II</w:t>
            </w:r>
          </w:p>
        </w:tc>
        <w:tc>
          <w:tcPr>
            <w:tcW w:w="2621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6FB1FB08" w14:textId="1B2039B1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35142" w:rsidRPr="00EA4E12" w14:paraId="10534F57" w14:textId="77777777" w:rsidTr="00BC36F0">
        <w:tc>
          <w:tcPr>
            <w:tcW w:w="1345" w:type="dxa"/>
            <w:vMerge/>
            <w:vAlign w:val="center"/>
          </w:tcPr>
          <w:p w14:paraId="693A5985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2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7E893102" w14:textId="4F2A78BD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43</w:t>
            </w:r>
          </w:p>
        </w:tc>
        <w:tc>
          <w:tcPr>
            <w:tcW w:w="279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702A16EE" w14:textId="5F79B5A9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4</w:t>
            </w:r>
          </w:p>
        </w:tc>
        <w:tc>
          <w:tcPr>
            <w:tcW w:w="324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9BE9662" w14:textId="647F2BDC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3</w:t>
            </w:r>
          </w:p>
        </w:tc>
        <w:tc>
          <w:tcPr>
            <w:tcW w:w="3209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F9BF30F" w14:textId="09DFEDC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43</w:t>
            </w:r>
          </w:p>
        </w:tc>
        <w:tc>
          <w:tcPr>
            <w:tcW w:w="2621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5CC86EE6" w14:textId="3E51FE70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35142" w:rsidRPr="00EA4E12" w14:paraId="2F3D827B" w14:textId="77777777" w:rsidTr="0076361F">
        <w:tc>
          <w:tcPr>
            <w:tcW w:w="1345" w:type="dxa"/>
            <w:vMerge w:val="restart"/>
            <w:vAlign w:val="center"/>
          </w:tcPr>
          <w:p w14:paraId="1A3C09AB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4.50-15.35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0C4B9321" w14:textId="0494E183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4A5820B2" w14:textId="44FCD65B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34 Çevre Kimyası ve Uygulamaları</w:t>
            </w: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31EB1FFC" w14:textId="323DEB1A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36 Tıbbi Analiz Teknikleri</w:t>
            </w: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2436DFCA" w14:textId="2CE2F73C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38 Gıda Analizleri II</w:t>
            </w:r>
          </w:p>
        </w:tc>
        <w:tc>
          <w:tcPr>
            <w:tcW w:w="2621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683408AB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35142" w:rsidRPr="00EA4E12" w14:paraId="4CC74949" w14:textId="77777777" w:rsidTr="0076361F">
        <w:tc>
          <w:tcPr>
            <w:tcW w:w="1345" w:type="dxa"/>
            <w:vMerge/>
            <w:vAlign w:val="center"/>
          </w:tcPr>
          <w:p w14:paraId="65C373E9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2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6429993" w14:textId="543B5E13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9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40A4D69" w14:textId="32B84683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G 234</w:t>
            </w:r>
          </w:p>
        </w:tc>
        <w:tc>
          <w:tcPr>
            <w:tcW w:w="324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6A4860AD" w14:textId="0250A6B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36</w:t>
            </w:r>
          </w:p>
        </w:tc>
        <w:tc>
          <w:tcPr>
            <w:tcW w:w="3209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75B1BB24" w14:textId="45262490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43</w:t>
            </w:r>
          </w:p>
        </w:tc>
        <w:tc>
          <w:tcPr>
            <w:tcW w:w="2621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E653C4E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35142" w:rsidRPr="00EA4E12" w14:paraId="1E9F2574" w14:textId="77777777" w:rsidTr="0076361F">
        <w:tc>
          <w:tcPr>
            <w:tcW w:w="1345" w:type="dxa"/>
            <w:vMerge w:val="restart"/>
            <w:vAlign w:val="center"/>
          </w:tcPr>
          <w:p w14:paraId="75A4D9B3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5.40-16.25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5040963F" w14:textId="556832BB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58D0D038" w14:textId="45C3A0BB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5DD0CC4F" w14:textId="6C265895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LAB 2036 Tıbbi Analiz Teknikleri</w:t>
            </w: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2E3AD5FB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21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222FCB83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35142" w:rsidRPr="00EA4E12" w14:paraId="3BE2C7F6" w14:textId="77777777" w:rsidTr="0076361F">
        <w:tc>
          <w:tcPr>
            <w:tcW w:w="1345" w:type="dxa"/>
            <w:vMerge/>
            <w:vAlign w:val="center"/>
          </w:tcPr>
          <w:p w14:paraId="5A6C83D8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2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00AD1DC" w14:textId="09246CA2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9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0A2196FA" w14:textId="7CF9EF0F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4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5A9B52F" w14:textId="16BC2101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36</w:t>
            </w:r>
          </w:p>
        </w:tc>
        <w:tc>
          <w:tcPr>
            <w:tcW w:w="3209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A98A70A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21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6D4CF1BD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35142" w:rsidRPr="00EA4E12" w14:paraId="783CB659" w14:textId="77777777" w:rsidTr="0076361F">
        <w:tc>
          <w:tcPr>
            <w:tcW w:w="1345" w:type="dxa"/>
            <w:vMerge w:val="restart"/>
            <w:vAlign w:val="center"/>
          </w:tcPr>
          <w:p w14:paraId="3FB46CA6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A4E12">
              <w:rPr>
                <w:rFonts w:ascii="Times New Roman" w:hAnsi="Times New Roman" w:cs="Times New Roman"/>
                <w:sz w:val="16"/>
                <w:szCs w:val="16"/>
              </w:rPr>
              <w:t>16.30-17.15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07B8E3B7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5B049AED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5AB85FD2" w14:textId="1636CA66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6E40E071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21" w:type="dxa"/>
            <w:tcBorders>
              <w:top w:val="single" w:sz="4" w:space="0" w:color="auto"/>
              <w:bottom w:val="single" w:sz="4" w:space="0" w:color="D9D9D9" w:themeColor="background1" w:themeShade="D9"/>
            </w:tcBorders>
          </w:tcPr>
          <w:p w14:paraId="49EF3122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35142" w:rsidRPr="00EA4E12" w14:paraId="4FEA12B6" w14:textId="77777777" w:rsidTr="0076361F">
        <w:tc>
          <w:tcPr>
            <w:tcW w:w="1345" w:type="dxa"/>
            <w:vMerge/>
            <w:vAlign w:val="center"/>
          </w:tcPr>
          <w:p w14:paraId="4C2C5BBC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2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5CC8083F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9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00F147A3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4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355D729" w14:textId="4EFF5B15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09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F2C1A69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21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69FDFD44" w14:textId="77777777" w:rsidR="00835142" w:rsidRPr="00EA4E12" w:rsidRDefault="00835142" w:rsidP="0083514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2CF2A2BE" w14:textId="03E166E2" w:rsidR="005277F9" w:rsidRPr="00EA4E12" w:rsidRDefault="0076361F" w:rsidP="0076361F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  <w:r w:rsidRPr="00EA4E12">
        <w:rPr>
          <w:rFonts w:ascii="Times New Roman" w:hAnsi="Times New Roman" w:cs="Times New Roman"/>
          <w:b/>
          <w:bCs/>
          <w:sz w:val="16"/>
          <w:szCs w:val="16"/>
        </w:rPr>
        <w:t xml:space="preserve">(**) </w:t>
      </w:r>
      <w:r w:rsidRPr="00EA4E12">
        <w:rPr>
          <w:rFonts w:ascii="Times New Roman" w:hAnsi="Times New Roman" w:cs="Times New Roman"/>
          <w:sz w:val="16"/>
          <w:szCs w:val="16"/>
        </w:rPr>
        <w:t>Dersi seçen öğrenciler girecek</w:t>
      </w:r>
    </w:p>
    <w:sectPr w:rsidR="005277F9" w:rsidRPr="00EA4E12" w:rsidSect="009D788A">
      <w:pgSz w:w="16838" w:h="11906" w:orient="landscape"/>
      <w:pgMar w:top="426" w:right="536" w:bottom="426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F602B"/>
    <w:multiLevelType w:val="hybridMultilevel"/>
    <w:tmpl w:val="E580F6A4"/>
    <w:lvl w:ilvl="0" w:tplc="D31EC9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75178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567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C0NDU2szQ2tjQzNDVW0lEKTi0uzszPAykwrgUA7+FNNiwAAAA="/>
  </w:docVars>
  <w:rsids>
    <w:rsidRoot w:val="004E085A"/>
    <w:rsid w:val="001161DC"/>
    <w:rsid w:val="00132A67"/>
    <w:rsid w:val="00153934"/>
    <w:rsid w:val="00163E92"/>
    <w:rsid w:val="00175B09"/>
    <w:rsid w:val="002028D4"/>
    <w:rsid w:val="00223F7F"/>
    <w:rsid w:val="002518C1"/>
    <w:rsid w:val="00257328"/>
    <w:rsid w:val="0027387D"/>
    <w:rsid w:val="00276C18"/>
    <w:rsid w:val="002D7042"/>
    <w:rsid w:val="00350C40"/>
    <w:rsid w:val="0039525D"/>
    <w:rsid w:val="003D1F4B"/>
    <w:rsid w:val="003D49FA"/>
    <w:rsid w:val="003F6B71"/>
    <w:rsid w:val="00484EB7"/>
    <w:rsid w:val="00493F9D"/>
    <w:rsid w:val="004C6BE7"/>
    <w:rsid w:val="004E085A"/>
    <w:rsid w:val="005148CA"/>
    <w:rsid w:val="005277F9"/>
    <w:rsid w:val="00567EAA"/>
    <w:rsid w:val="005D6CA9"/>
    <w:rsid w:val="00657E37"/>
    <w:rsid w:val="00673B7C"/>
    <w:rsid w:val="0076361F"/>
    <w:rsid w:val="008128C2"/>
    <w:rsid w:val="008166F4"/>
    <w:rsid w:val="00835142"/>
    <w:rsid w:val="008477F8"/>
    <w:rsid w:val="00862F49"/>
    <w:rsid w:val="0087113E"/>
    <w:rsid w:val="00894C96"/>
    <w:rsid w:val="008C5FC0"/>
    <w:rsid w:val="0096715F"/>
    <w:rsid w:val="009A1F0C"/>
    <w:rsid w:val="009B3D43"/>
    <w:rsid w:val="009D788A"/>
    <w:rsid w:val="00A458F5"/>
    <w:rsid w:val="00A46838"/>
    <w:rsid w:val="00B20A23"/>
    <w:rsid w:val="00B338F7"/>
    <w:rsid w:val="00B458D2"/>
    <w:rsid w:val="00B5173D"/>
    <w:rsid w:val="00BA2FA5"/>
    <w:rsid w:val="00BE0576"/>
    <w:rsid w:val="00BF3E56"/>
    <w:rsid w:val="00C10AF4"/>
    <w:rsid w:val="00C57E2D"/>
    <w:rsid w:val="00C86691"/>
    <w:rsid w:val="00CA7B47"/>
    <w:rsid w:val="00CB014B"/>
    <w:rsid w:val="00D50D7B"/>
    <w:rsid w:val="00D76B28"/>
    <w:rsid w:val="00D9090D"/>
    <w:rsid w:val="00DC32F5"/>
    <w:rsid w:val="00E00CB2"/>
    <w:rsid w:val="00E04091"/>
    <w:rsid w:val="00E170AC"/>
    <w:rsid w:val="00E22BF2"/>
    <w:rsid w:val="00E44CF4"/>
    <w:rsid w:val="00EA2667"/>
    <w:rsid w:val="00EA4E12"/>
    <w:rsid w:val="00FB31BC"/>
    <w:rsid w:val="00FB45E2"/>
    <w:rsid w:val="00FB7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BDC267"/>
  <w15:chartTrackingRefBased/>
  <w15:docId w15:val="{B837C494-A616-45F8-AEB9-9048671DF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49F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E085A"/>
    <w:pPr>
      <w:ind w:left="720"/>
      <w:contextualSpacing/>
    </w:pPr>
  </w:style>
  <w:style w:type="table" w:styleId="TabloKlavuzu">
    <w:name w:val="Table Grid"/>
    <w:basedOn w:val="NormalTablo"/>
    <w:uiPriority w:val="39"/>
    <w:rsid w:val="004E08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8</Words>
  <Characters>2672</Characters>
  <Application>Microsoft Office Word</Application>
  <DocSecurity>0</DocSecurity>
  <Lines>22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mze Duzgun</dc:creator>
  <cp:keywords/>
  <dc:description/>
  <cp:lastModifiedBy>Özgür Güner</cp:lastModifiedBy>
  <cp:revision>2</cp:revision>
  <dcterms:created xsi:type="dcterms:W3CDTF">2024-02-22T09:00:00Z</dcterms:created>
  <dcterms:modified xsi:type="dcterms:W3CDTF">2024-02-22T09:00:00Z</dcterms:modified>
</cp:coreProperties>
</file>